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E494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996CD7C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</w:t>
      </w:r>
      <w:r w:rsidR="009C167A">
        <w:rPr>
          <w:sz w:val="28"/>
          <w:szCs w:val="28"/>
        </w:rPr>
        <w:t>.</w:t>
      </w:r>
    </w:p>
    <w:p w14:paraId="74F6A1CB" w14:textId="0689412E" w:rsidR="007B4A91" w:rsidRDefault="009C167A">
      <w:pPr>
        <w:rPr>
          <w:sz w:val="28"/>
          <w:szCs w:val="28"/>
        </w:rPr>
      </w:pPr>
      <w:r>
        <w:rPr>
          <w:sz w:val="28"/>
          <w:szCs w:val="28"/>
        </w:rPr>
        <w:t>WAR ROBOT LEGENDS</w:t>
      </w:r>
    </w:p>
    <w:p w14:paraId="34A9E19B" w14:textId="77777777" w:rsidR="007B4A91" w:rsidRDefault="00AE494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2C3836C" w:rsidR="007B4A91" w:rsidRDefault="007503BE">
      <w:pPr>
        <w:ind w:left="720"/>
        <w:rPr>
          <w:sz w:val="28"/>
          <w:szCs w:val="28"/>
        </w:rPr>
      </w:pPr>
      <w:r>
        <w:rPr>
          <w:sz w:val="28"/>
          <w:szCs w:val="28"/>
        </w:rPr>
        <w:t>The robots have to kill all the aliens and have to save the world from being destroyed by the aliens.</w:t>
      </w:r>
    </w:p>
    <w:p w14:paraId="3D632C61" w14:textId="77777777" w:rsidR="007B4A91" w:rsidRDefault="00AE494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DDABA9B" w14:textId="77777777" w:rsidR="007503BE" w:rsidRDefault="007503BE">
      <w:pPr>
        <w:ind w:left="720"/>
        <w:rPr>
          <w:sz w:val="28"/>
          <w:szCs w:val="28"/>
        </w:rPr>
      </w:pPr>
    </w:p>
    <w:p w14:paraId="41B53D71" w14:textId="2B35B788" w:rsidR="007B4A91" w:rsidRDefault="007503B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aliens are coming from other planets and coming to destroy </w:t>
      </w:r>
      <w:proofErr w:type="gramStart"/>
      <w:r>
        <w:rPr>
          <w:sz w:val="28"/>
          <w:szCs w:val="28"/>
        </w:rPr>
        <w:t>our</w:t>
      </w:r>
      <w:proofErr w:type="gramEnd"/>
      <w:r>
        <w:rPr>
          <w:sz w:val="28"/>
          <w:szCs w:val="28"/>
        </w:rPr>
        <w:t xml:space="preserve"> </w:t>
      </w:r>
    </w:p>
    <w:p w14:paraId="6102F988" w14:textId="77777777" w:rsidR="007B4A91" w:rsidRDefault="00AE494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8074A7A" w:rsidR="007B4A91" w:rsidRDefault="007503BE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Earth .</w:t>
      </w:r>
      <w:proofErr w:type="gramEnd"/>
      <w:r>
        <w:rPr>
          <w:sz w:val="28"/>
          <w:szCs w:val="28"/>
        </w:rPr>
        <w:t xml:space="preserve"> The humans are creating War ROBOTS to fight and kill them,</w:t>
      </w:r>
    </w:p>
    <w:p w14:paraId="0AE3FDBE" w14:textId="77777777" w:rsidR="007B4A91" w:rsidRDefault="00AE494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3E72D31" w:rsidR="007B4A91" w:rsidRDefault="007503BE">
      <w:pPr>
        <w:ind w:left="720"/>
        <w:rPr>
          <w:sz w:val="28"/>
          <w:szCs w:val="28"/>
        </w:rPr>
      </w:pPr>
      <w:r>
        <w:rPr>
          <w:sz w:val="28"/>
          <w:szCs w:val="28"/>
        </w:rPr>
        <w:t>And have to save the world from being destroyed by the aliens.</w:t>
      </w:r>
    </w:p>
    <w:p w14:paraId="35A4557A" w14:textId="77777777" w:rsidR="007B4A91" w:rsidRDefault="00AE494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5BD778F" w:rsidR="007B4A91" w:rsidRDefault="00AE49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E003EAC" w:rsidR="007B4A91" w:rsidRDefault="00AE49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shoot and kill the robots or the aliens with the bullet</w:t>
            </w:r>
          </w:p>
        </w:tc>
      </w:tr>
      <w:tr w:rsidR="007B4A91" w14:paraId="1E278202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50AE4B6" w:rsidR="007B4A91" w:rsidRDefault="00AE49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BF0503F" w:rsidR="007B4A91" w:rsidRDefault="00AE49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shoot with the gun and kill the alien.</w:t>
            </w:r>
          </w:p>
        </w:tc>
      </w:tr>
      <w:tr w:rsidR="007B4A91" w14:paraId="4C4B954A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B6C5B10" w:rsidR="007B4A91" w:rsidRDefault="00AE49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795DD1A" w:rsidR="007B4A91" w:rsidRDefault="00AE49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shoot the robots and defeat the robots.</w:t>
            </w:r>
          </w:p>
        </w:tc>
      </w:tr>
      <w:tr w:rsidR="007B4A91" w14:paraId="449748C8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4B02AEE" w:rsidR="007B4A91" w:rsidRDefault="00AE4945" w:rsidP="00AE4945">
            <w:pPr>
              <w:widowControl w:val="0"/>
              <w:tabs>
                <w:tab w:val="left" w:pos="1392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 xml:space="preserve">    </w:t>
            </w:r>
            <w:r>
              <w:rPr>
                <w:sz w:val="28"/>
                <w:szCs w:val="28"/>
              </w:rPr>
              <w:t>Quiz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AEB5873" w:rsidR="007B4A91" w:rsidRDefault="00AE49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ask questions to move to the next stage.</w:t>
            </w:r>
          </w:p>
        </w:tc>
      </w:tr>
      <w:tr w:rsidR="00AE4945" w14:paraId="52AD4283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AE4945" w:rsidRDefault="00AE4945" w:rsidP="00AE494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544E28C" w:rsidR="00AE4945" w:rsidRDefault="00AE4945" w:rsidP="00AE4945">
            <w:pPr>
              <w:widowControl w:val="0"/>
              <w:tabs>
                <w:tab w:val="left" w:pos="1464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</w: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DC1693A" w:rsidR="00AE4945" w:rsidRDefault="00AE4945" w:rsidP="00AE494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brings the final group of aliens at the end of the game and lands.</w:t>
            </w:r>
          </w:p>
        </w:tc>
      </w:tr>
      <w:tr w:rsidR="00AE4945" w14:paraId="6338AAA8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AE4945" w:rsidRDefault="00AE4945" w:rsidP="00AE494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AE4945" w:rsidRDefault="00AE4945" w:rsidP="00AE494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AE4945" w:rsidRDefault="00AE4945" w:rsidP="00AE494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E4945" w14:paraId="1F04ADBF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AE4945" w:rsidRDefault="00AE4945" w:rsidP="00AE494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AE4945" w:rsidRDefault="00AE4945" w:rsidP="00AE494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AE4945" w:rsidRDefault="00AE4945" w:rsidP="00AE494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E4945" w14:paraId="36EA678C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AE4945" w:rsidRDefault="00AE4945" w:rsidP="00AE494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AE4945" w:rsidRDefault="00AE4945" w:rsidP="00AE494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AE4945" w:rsidRDefault="00AE4945" w:rsidP="00AE494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E4945" w14:paraId="6C2EE9AC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AE4945" w:rsidRDefault="00AE4945" w:rsidP="00AE494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AE4945" w:rsidRDefault="00AE4945" w:rsidP="00AE494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AE4945" w:rsidRDefault="00AE4945" w:rsidP="00AE494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E4945" w14:paraId="43E5B110" w14:textId="77777777" w:rsidTr="00AE494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AE4945" w:rsidRDefault="00AE4945" w:rsidP="00AE494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AE4945" w:rsidRDefault="00AE4945" w:rsidP="00AE494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AE4945" w:rsidRDefault="00AE4945" w:rsidP="00AE494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E494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E494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E494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E494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AE494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503BE"/>
    <w:rsid w:val="007B4A91"/>
    <w:rsid w:val="009C167A"/>
    <w:rsid w:val="00AE4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vakarthik Arunachalam</dc:creator>
  <cp:lastModifiedBy>arunachalam.durairaj@gmail.com</cp:lastModifiedBy>
  <cp:revision>3</cp:revision>
  <dcterms:created xsi:type="dcterms:W3CDTF">2021-05-30T06:36:00Z</dcterms:created>
  <dcterms:modified xsi:type="dcterms:W3CDTF">2021-05-31T12:30:00Z</dcterms:modified>
</cp:coreProperties>
</file>